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2d7pa5cp85qwy6xs16ncdol0dhk0gc1nfw0nuhfd7xxskzawm4wftcdnlr8oz9lt-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2d7pa5cp85qwy6xs16ncdol0dhk0gc1nfw0nuhfd7xxskzawm4wftcdnlr8oz9lt-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2d7pa5cp85qwy6xs16ncdol0dhk0gc1nfw0nuhfd7xxskzawm4wftcdnlr8oz9lt-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2d7pa5cp85qwy6xs16ncdol0dhk0gc1nfw0nuhfd7xxskzawm4wftcdnlr8oz9lt-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2d7pa5cp85qwy6xs16ncdol0dhk0gc1nfw0nuhfd7xxskzawm4wftcdnlr8oz9lt-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2d7pa5cp85qwy6xs16ncdol0dhk0gc1nfw0nuhfd7xxskzawm4wftcdnlr8oz9lt-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2d7pa5cp85qwy6xs16ncdol0dhk0gc1nfw0nuhfd7xxskzawm4wftcdnlr8oz9lt-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2d7pa5cp85qwy6xs16ncdol0dhk0gc1nfw0nuhfd7xxskzawm4wftcdnlr8oz9lt-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2d7pa5cp85qwy6xs16ncdol0dhk0gc1nfw0nuhfd7xxskzawm4wftcdnlr8oz9lt-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2d7pa5cp85qwy6xs16ncdol0dhk0gc1nfw0nuhfd7xxskzawm4wftcdnlr8oz9lt-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2d7pa5cp85qwy6xs16ncdol0dhk0gc1nfw0nuhfd7xxskzawm4wftcdnlr8oz9lt-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regarding the Copernicus Land Data Store (CLDS). The survey aimed to evaluate user perceptions and challenges related to cloud-based geospatial data processing, focusing on the balance between user needs for scalable solutions and the obstacles hindering cloud migration. It investigates factors influencing the adoption of cloud environments within the geospatial community, encompassing data producers, consumers, and researchers. The assessment covers technical skills, data handling practices, and specific concerns regarding data accessibility, processing, and cost, ultimately informing strategies for improving CLDS and similar services.</dc:description>
  <cp:keywords>cloud migration barriers, geospatial data processing, scalable computing resources, data accessibility challenges, Copernicus data usability, user onboarding mechanisms, data pool fragmentation, cloud service pricing models, FAIR data principles, European cloud environment stability</cp:keywords>
  <dcterms:created xsi:type="dcterms:W3CDTF">2025-09-29T21:22:14Z</dcterms:created>
  <dcterms:modified xsi:type="dcterms:W3CDTF">2025-09-29T2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